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78856b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78856b6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yw0EUQgi2wD9d2kHLuDe5rKJHsZM5ncgIooP/YjCq/4BYJFsdM3HB8/49x+arYvCGtRe48EwNJ7edF3g0VT9PMNjKU7wVDLzlRzsg/phiE4c6OvQ3VznY10/pVQQX/cguMUroNx6wpLIteYrWTF8LQfX+ZliNBZnVXLdLyEslsLFKLPtv/SecMT5oH6eDatqUcq+sMazJm1IZkK2ethWVDhVTnS5nzebCz0kcP3W+saUi2nBssbb/EZbE4+8e7+qucUGUXs9GHkrhlr7/eH5jVmZeWE/Hx1nZs9i2ufnFRK3YpQ+8Oef/9lpcLE/eralPZB9sd9o36/Q7oP9OxlO/S7w4oA2flfyJr9YVQzm4nzl41XP/uiT80HF+ly9Pui/9553vwh2X1cHqXQP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s, but at least things like food can grow in a big collection of Di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078856b6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01:10:5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078856b6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078856b6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78856b6</dc:title>
  <dc:creator/>
  <cp:keywords/>
  <dcterms:created xsi:type="dcterms:W3CDTF">2026-05-06T01:10:58Z</dcterms:created>
  <dcterms:modified xsi:type="dcterms:W3CDTF">2026-05-06T01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